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551cf059d35226a19fb1af09c04835f0dce35"/>
      <w:r>
        <w:rPr>
          <w:b/>
        </w:rPr>
        <w:t xml:space="preserve">ПРОТОКОЛ ПРО РЕЗУЛЬТАТИ ЗЕМЕЛЬНИХ ТОРГІВ № LRE001-UA-20230502-88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АДОМИШ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6.2023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6.2023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20,0000га, кадастровий номер: 1825082900:01:000:0282, що розташована за адресою: Житомирська область, Житомирський район, за межами населених пунктів на території Радомишльської міської ради (Заболотський старостинський округ), категорія земель – землі сільськогосподарського призначення, цільове призначення - для ведення товарного сільськогосподарського виробництва (КВЦПЗ 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20,0000га, кадастровий номер: 1825082900:01:000:0282, що розташована за адресою: Житомирська область, Житомирський район, за межами населених пунктів на території Радомишльської міської ради (Заболотський старостинський округ), категорія земель – землі сільськогосподарського призначення, цільове призначення - для ведення товарного сільськогосподарського виробництва 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832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87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0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249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ЕВЧЕНКО ПАВЛО ВАСИЛЬОВИЧ, ІПН/РНОКПП (ФОП): 35676083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ий Максим Васильович, ІПН/РНОКПП: 3544108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віва", ЄДРПОУ: 384558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горлик", ЄДРПОУ: 037671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ФІРМА "ФРУТКО", ЄДРПОУ: 43001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НТАРЕС - АГРО", ЄДРПОУ: 41425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ловко Сергій Вячеславович, ІПН/РНОКПП: 2833704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30 832,58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1:2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3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8:0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0 088,88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1:18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4:0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9:56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4:13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1:41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1:43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1:4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1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4:0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9:56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4:13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05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07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1:4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14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1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16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1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15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2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НТАРЕС - АГРО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2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ФІРМА "ФРУТКО"</w:t>
            </w:r>
          </w:p>
        </w:tc>
        <w:tc>
          <w:p>
            <w:pPr>
              <w:pStyle w:val="Compact"/>
              <w:jc w:val="left"/>
            </w:pPr>
            <w:r>
              <w:t xml:space="preserve">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3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совий Максим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5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34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віва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3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ЕВЧЕНКО ПАВЛ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8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ко Серг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1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горлик"</w:t>
            </w:r>
          </w:p>
        </w:tc>
        <w:tc>
          <w:p>
            <w:pPr>
              <w:pStyle w:val="Compact"/>
              <w:jc w:val="left"/>
            </w:pPr>
            <w:r>
              <w:t xml:space="preserve">18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2:47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Ягорлик", ЄДРПОУ: 037671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249,77 грн (дев'ять тисяч двісті сорок дев'ять гривень 7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87 600,00 грн (сто вісімдесят сім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./ТГ м. Радомишль, код доходу 18010600, орендна плата з юридичних осіб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999980334189812000006777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./ТГ м. Радомишль, код доходу 18010900, орендна плата з фізичних осіб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089999803341998150000067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8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./ТГ м. Радомишль код доходу 24060300 "Інші надходження"(для зарахування витрат (видатків), здійснених на підготовку лота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140405440000067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6.2023 16:20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Ягорлик", ЄДРПОУ: 037671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АДОМИШ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8:09:51Z</dcterms:created>
  <dcterms:modified xsi:type="dcterms:W3CDTF">2024-05-07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